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D6B0B" w:rsidRDefault="001A0252">
      <w:pPr>
        <w:spacing w:before="240" w:after="240"/>
      </w:pPr>
      <w:r>
        <w:t xml:space="preserve">DIY </w:t>
      </w:r>
      <w:proofErr w:type="spellStart"/>
      <w:r>
        <w:t>CoolSculpting.Article.Forever</w:t>
      </w:r>
      <w:proofErr w:type="spellEnd"/>
      <w:r>
        <w:t xml:space="preserve"> Young Medspa.KA</w:t>
      </w:r>
    </w:p>
    <w:p w14:paraId="00000002" w14:textId="77777777" w:rsidR="003D6B0B" w:rsidRDefault="001A0252">
      <w:pPr>
        <w:spacing w:before="240" w:after="240"/>
      </w:pPr>
      <w:r>
        <w:t>/DIY CoolSculpting</w:t>
      </w:r>
    </w:p>
    <w:p w14:paraId="00000003" w14:textId="77777777" w:rsidR="003D6B0B" w:rsidRDefault="001A0252">
      <w:pPr>
        <w:spacing w:before="240" w:after="240"/>
      </w:pPr>
      <w:r>
        <w:t>KW DIY CoolSculpting</w:t>
      </w:r>
    </w:p>
    <w:p w14:paraId="00000004" w14:textId="77777777" w:rsidR="003D6B0B" w:rsidRDefault="001A0252">
      <w:pPr>
        <w:spacing w:before="240" w:after="240"/>
      </w:pPr>
      <w:r>
        <w:t>Meta: CoolSculpting at home, or DIY CoolSculpting, is a trend that could cause serious injury to those who attempt it. Learn why DIY CoolSculpting is so dangerous.</w:t>
      </w:r>
    </w:p>
    <w:p w14:paraId="00000005" w14:textId="77777777" w:rsidR="003D6B0B" w:rsidRDefault="001A0252">
      <w:pPr>
        <w:spacing w:before="240" w:after="240"/>
      </w:pPr>
      <w:r>
        <w:t xml:space="preserve">Millions of people around the globe have had their stubborn fat frozen and achieved optimal </w:t>
      </w:r>
      <w:r>
        <w:t>results. Unfortunately, as this advanced fat reduction method's popularity increases, so does the dangerous trend of DIY CoolSculpting. Coolsculpting at home is gaining momentum as people try to freeze their own fat utilizing dangerous methods involving ic</w:t>
      </w:r>
      <w:r>
        <w:t xml:space="preserve">e packs. Learn more about </w:t>
      </w:r>
      <w:r w:rsidRPr="001A0252">
        <w:rPr>
          <w:u w:val="single"/>
        </w:rPr>
        <w:t>how CoolSculpting works</w:t>
      </w:r>
      <w:r>
        <w:t xml:space="preserve"> and why trying to attempt fat freezing at home is extremely hazardous to your well-being.</w:t>
      </w:r>
    </w:p>
    <w:p w14:paraId="00000006" w14:textId="77777777" w:rsidR="003D6B0B" w:rsidRDefault="001A0252">
      <w:pPr>
        <w:spacing w:before="240"/>
      </w:pPr>
      <w:r>
        <w:t>How Does CoolSculpting Reduce Stubborn Fat?</w:t>
      </w:r>
    </w:p>
    <w:p w14:paraId="00000007" w14:textId="77777777" w:rsidR="003D6B0B" w:rsidRDefault="001A0252">
      <w:pPr>
        <w:spacing w:before="240"/>
      </w:pPr>
      <w:r>
        <w:t>The science responsible for the phenomenal fat reduction results is know</w:t>
      </w:r>
      <w:r>
        <w:t xml:space="preserve">n as </w:t>
      </w:r>
      <w:r w:rsidRPr="001A0252">
        <w:rPr>
          <w:u w:val="single"/>
        </w:rPr>
        <w:t>Cryolipolysis</w:t>
      </w:r>
      <w:r>
        <w:t>. This science reduces stubborn fat cells because they are susceptible to cold temperatures. While fat cells are susceptible to those extreme cooling temperatures, the skin cells are not. This is how CoolSculpting treatments can freeze fa</w:t>
      </w:r>
      <w:r>
        <w:t>t cells without damaging the skin of the treatment area.</w:t>
      </w:r>
    </w:p>
    <w:p w14:paraId="00000008" w14:textId="7A42B4EC" w:rsidR="003D6B0B" w:rsidRDefault="001A0252">
      <w:pPr>
        <w:spacing w:before="240"/>
      </w:pPr>
      <w:r>
        <w:t xml:space="preserve">During </w:t>
      </w:r>
      <w:r w:rsidRPr="001A0252">
        <w:rPr>
          <w:u w:val="single"/>
        </w:rPr>
        <w:t>CoolSculpting treatments,</w:t>
      </w:r>
      <w:r>
        <w:t xml:space="preserve"> an area of the body is selected, such as the belly or thighs. The CoolSculpting applicators gently draw up the skin using a vacuum mechanism. This suction is an impor</w:t>
      </w:r>
      <w:r>
        <w:t>tant part of the fat freezing process as it draws the subcutaneous fat cells up towards the surface of the skin. The</w:t>
      </w:r>
      <w:r>
        <w:t xml:space="preserve"> machine delivers cold air at a precisely controlled and consistent temperature, specifically between </w:t>
      </w:r>
      <w:proofErr w:type="gramStart"/>
      <w:r>
        <w:t>39 and 41 degrees</w:t>
      </w:r>
      <w:proofErr w:type="gramEnd"/>
      <w:r>
        <w:t xml:space="preserve"> Fahren</w:t>
      </w:r>
      <w:r>
        <w:t>heit. The cooling does not actually freeze the cells, but it chills them until they become hard and brittle. This causes the cell'</w:t>
      </w:r>
      <w:r>
        <w:t>s membrane to rupture, leaving it unable to do its job of storing fat. The cell will then die and process out of the body natu</w:t>
      </w:r>
      <w:r>
        <w:t>rally as a form of waste.</w:t>
      </w:r>
    </w:p>
    <w:p w14:paraId="7057E6E8" w14:textId="5CFCD187" w:rsidR="001A0252" w:rsidRPr="001A0252" w:rsidRDefault="001A0252" w:rsidP="001A0252">
      <w:pPr>
        <w:spacing w:before="240"/>
        <w:jc w:val="right"/>
        <w:rPr>
          <w:u w:val="single"/>
        </w:rPr>
      </w:pPr>
      <w:r w:rsidRPr="001A0252">
        <w:rPr>
          <w:u w:val="single"/>
        </w:rPr>
        <w:t xml:space="preserve">See </w:t>
      </w:r>
      <w:r>
        <w:rPr>
          <w:u w:val="single"/>
        </w:rPr>
        <w:t>actu</w:t>
      </w:r>
      <w:r w:rsidRPr="001A0252">
        <w:rPr>
          <w:u w:val="single"/>
        </w:rPr>
        <w:t>al CoolSculpting results &gt;&gt;</w:t>
      </w:r>
    </w:p>
    <w:p w14:paraId="00000009" w14:textId="77777777" w:rsidR="003D6B0B" w:rsidRDefault="001A0252">
      <w:pPr>
        <w:spacing w:before="240"/>
      </w:pPr>
      <w:r>
        <w:t>Why DIY CoolSculpting is Impossible</w:t>
      </w:r>
    </w:p>
    <w:p w14:paraId="0000000A" w14:textId="7CA0C722" w:rsidR="003D6B0B" w:rsidRDefault="001A0252">
      <w:pPr>
        <w:spacing w:before="240"/>
      </w:pPr>
      <w:r>
        <w:t>People believe that CoolSculpting at home using ice packs can actually imitate the results of CoolSculpting treatment. There are numerous</w:t>
      </w:r>
      <w:r>
        <w:t xml:space="preserve"> reasons why DIY CoolSculpting is not only ineffective, bu</w:t>
      </w:r>
      <w:r>
        <w:t>t it can cause serious injuries.</w:t>
      </w:r>
    </w:p>
    <w:p w14:paraId="0000000B" w14:textId="77777777" w:rsidR="003D6B0B" w:rsidRDefault="001A0252">
      <w:pPr>
        <w:spacing w:before="240"/>
      </w:pPr>
      <w:r>
        <w:t>DIY CoolSculpting Lacks Consistent Temperatures</w:t>
      </w:r>
    </w:p>
    <w:p w14:paraId="0000000C" w14:textId="0E80BB2A" w:rsidR="003D6B0B" w:rsidRDefault="001A0252">
      <w:pPr>
        <w:spacing w:before="240"/>
      </w:pPr>
      <w:r>
        <w:t>It is impossible to chill your fat cells using ice packs. Ice packs cannot maintain a stable, controlled temperature, a vital part of the Cryolipolysis process. In fact, the s</w:t>
      </w:r>
      <w:r>
        <w:t xml:space="preserve">econd you place an </w:t>
      </w:r>
      <w:r>
        <w:lastRenderedPageBreak/>
        <w:t>ice pack on the skin, your body begins transferring its heat onto the ice. This heat transfer</w:t>
      </w:r>
      <w:r>
        <w:t xml:space="preserve"> causes the temperature of the ice pack to get warmer.</w:t>
      </w:r>
    </w:p>
    <w:p w14:paraId="0000000D" w14:textId="77777777" w:rsidR="003D6B0B" w:rsidRDefault="001A0252">
      <w:pPr>
        <w:spacing w:before="240"/>
      </w:pPr>
      <w:r>
        <w:t>CoolSculpting at Home Provides No Suction</w:t>
      </w:r>
    </w:p>
    <w:p w14:paraId="0000000E" w14:textId="0F8F0D86" w:rsidR="003D6B0B" w:rsidRDefault="001A0252">
      <w:pPr>
        <w:spacing w:before="240"/>
      </w:pPr>
      <w:r>
        <w:t>DIY CoolSculpting lacks an essential</w:t>
      </w:r>
      <w:r>
        <w:t xml:space="preserve"> element of Cryolipolysis</w:t>
      </w:r>
      <w:r>
        <w:t>, suction. Because fat cells are vulnerable to cold, they will move away from the skin'</w:t>
      </w:r>
      <w:r>
        <w:t>s surface when exposed to cold. The suction mechanism of the CoolSculpting applicator draws the skin up into the machine forcing the fat cells to the skin's surface. The</w:t>
      </w:r>
      <w:r>
        <w:t xml:space="preserve"> applicator exposes stubborn fat cells to freezing temperatures causing their cell membrane to rupture, leading to optimal fat reduction.</w:t>
      </w:r>
    </w:p>
    <w:p w14:paraId="0000000F" w14:textId="77777777" w:rsidR="003D6B0B" w:rsidRDefault="001A0252">
      <w:pPr>
        <w:spacing w:before="240"/>
      </w:pPr>
      <w:r>
        <w:t>DIY CoolSculpting is Dangerous</w:t>
      </w:r>
    </w:p>
    <w:p w14:paraId="00000010" w14:textId="4D30983A" w:rsidR="003D6B0B" w:rsidRDefault="001A0252">
      <w:pPr>
        <w:spacing w:before="240"/>
      </w:pPr>
      <w:r>
        <w:t xml:space="preserve">Ice packs will not freeze your fat cells, but they will freeze your skin. Frostbite is </w:t>
      </w:r>
      <w:r>
        <w:t>a severe</w:t>
      </w:r>
      <w:r>
        <w:t xml:space="preserve"> concern for people trying to attempt fat freezing on their own. Exposure to the cold of an ice pack can result in thermal injuries to the skin and surrounding tissue when done incorrectly. To avoid frostbite and thermal injury, it is best to leav</w:t>
      </w:r>
      <w:r>
        <w:t>e CoolSculpting to the professionals.</w:t>
      </w:r>
    </w:p>
    <w:p w14:paraId="00000011" w14:textId="77777777" w:rsidR="003D6B0B" w:rsidRDefault="001A0252">
      <w:pPr>
        <w:spacing w:before="240"/>
      </w:pPr>
      <w:r>
        <w:t>Safe CoolSculpting Treatments at Forever Young Medspa</w:t>
      </w:r>
    </w:p>
    <w:p w14:paraId="00000012" w14:textId="77777777" w:rsidR="003D6B0B" w:rsidRDefault="001A0252">
      <w:pPr>
        <w:spacing w:before="240"/>
      </w:pPr>
      <w:r>
        <w:t>Leave fat freezing to professionals. Forever Young Medspa is a premier provider of the popular fat reduction method, CoolSculpting. Patients can enjoy safe, effecti</w:t>
      </w:r>
      <w:r>
        <w:t xml:space="preserve">ve fat freezing in comfort and luxury in our spa. To learn more about CoolSculpting and how it can help your body, contact us to schedule a free consultation. Call 224-415-3628 or reach out to us online. </w:t>
      </w:r>
    </w:p>
    <w:p w14:paraId="00000013" w14:textId="77777777" w:rsidR="003D6B0B" w:rsidRDefault="003D6B0B"/>
    <w:sectPr w:rsidR="003D6B0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Dc3NzUyMjc2NDdT0lEKTi0uzszPAykwrAUAxzi6XCwAAAA="/>
  </w:docVars>
  <w:rsids>
    <w:rsidRoot w:val="003D6B0B"/>
    <w:rsid w:val="001A0252"/>
    <w:rsid w:val="003D6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9E53E"/>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4</Words>
  <Characters>3332</Characters>
  <Application>Microsoft Office Word</Application>
  <DocSecurity>0</DocSecurity>
  <Lines>27</Lines>
  <Paragraphs>7</Paragraphs>
  <ScaleCrop>false</ScaleCrop>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9T18:56:00Z</dcterms:created>
  <dcterms:modified xsi:type="dcterms:W3CDTF">2021-03-29T18:59:00Z</dcterms:modified>
</cp:coreProperties>
</file>